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CBDD88" w14:textId="77777777" w:rsidR="007D356B" w:rsidRDefault="00000000">
      <w:pPr>
        <w:pStyle w:val="Heading1"/>
      </w:pPr>
      <w:bookmarkStart w:id="0" w:name="Xb8e4e93527e9dfb658b207931ebb23ce2f9dde3"/>
      <w:r>
        <w:t>Real-Time Collaborative Code Editor: Personal Learning Roadmap</w:t>
      </w:r>
    </w:p>
    <w:p w14:paraId="46FE6719" w14:textId="77777777" w:rsidR="007D356B" w:rsidRDefault="00000000">
      <w:r>
        <w:pict w14:anchorId="5285421E">
          <v:rect id="_x0000_i1025" style="width:0;height:1.5pt" o:hralign="center" o:hrstd="t" o:hr="t"/>
        </w:pict>
      </w:r>
    </w:p>
    <w:p w14:paraId="28C608DE" w14:textId="77777777" w:rsidR="007D356B" w:rsidRDefault="00000000">
      <w:pPr>
        <w:pStyle w:val="Heading2"/>
      </w:pPr>
      <w:bookmarkStart w:id="1" w:name="overview"/>
      <w:r>
        <w:t>🧩 Overview</w:t>
      </w:r>
    </w:p>
    <w:p w14:paraId="504EFDDF" w14:textId="77777777" w:rsidR="007D356B" w:rsidRDefault="00000000">
      <w:pPr>
        <w:pStyle w:val="FirstParagraph"/>
      </w:pPr>
      <w:r>
        <w:t xml:space="preserve">A personal, end-to-end roadmap to build and understand a </w:t>
      </w:r>
      <w:r>
        <w:rPr>
          <w:b/>
          <w:bCs/>
        </w:rPr>
        <w:t>Real-Time Collaborative Code Editor (RCCE)</w:t>
      </w:r>
      <w:r>
        <w:t>. This document serves as both a technical plan and a reflective journal, combining structured milestones with insights and learning goals.</w:t>
      </w:r>
    </w:p>
    <w:p w14:paraId="016E29F5" w14:textId="77777777" w:rsidR="007D356B" w:rsidRDefault="00000000">
      <w:pPr>
        <w:pStyle w:val="BodyText"/>
      </w:pPr>
      <w:r>
        <w:t xml:space="preserve">The purpose isn’t to rush into a working demo—it’s to deeply learn </w:t>
      </w:r>
      <w:r>
        <w:rPr>
          <w:b/>
          <w:bCs/>
        </w:rPr>
        <w:t>real-time systems</w:t>
      </w:r>
      <w:r>
        <w:t xml:space="preserve">, </w:t>
      </w:r>
      <w:r>
        <w:rPr>
          <w:b/>
          <w:bCs/>
        </w:rPr>
        <w:t>conflict-free collaboration</w:t>
      </w:r>
      <w:r>
        <w:t xml:space="preserve">, and </w:t>
      </w:r>
      <w:r>
        <w:rPr>
          <w:b/>
          <w:bCs/>
        </w:rPr>
        <w:t>modern full-stack engineering</w:t>
      </w:r>
      <w:r>
        <w:t>.</w:t>
      </w:r>
    </w:p>
    <w:p w14:paraId="7A4C5C97" w14:textId="77777777" w:rsidR="007D356B" w:rsidRDefault="00000000">
      <w:r>
        <w:pict w14:anchorId="5D465C1A">
          <v:rect id="_x0000_i1026" style="width:0;height:1.5pt" o:hralign="center" o:hrstd="t" o:hr="t"/>
        </w:pict>
      </w:r>
    </w:p>
    <w:p w14:paraId="5E88FCB9" w14:textId="77777777" w:rsidR="007D356B" w:rsidRDefault="00000000">
      <w:pPr>
        <w:pStyle w:val="Heading2"/>
      </w:pPr>
      <w:bookmarkStart w:id="2" w:name="phase-1-foundation-concept"/>
      <w:bookmarkEnd w:id="1"/>
      <w:r>
        <w:t>⚙️ Phase 1: Foundation &amp; Concept</w:t>
      </w:r>
    </w:p>
    <w:p w14:paraId="485431EE" w14:textId="77777777" w:rsidR="007D356B" w:rsidRDefault="00000000">
      <w:pPr>
        <w:pStyle w:val="Heading3"/>
      </w:pPr>
      <w:bookmarkStart w:id="3" w:name="objective"/>
      <w:r>
        <w:rPr>
          <w:b/>
          <w:bCs/>
        </w:rPr>
        <w:t>Objective</w:t>
      </w:r>
    </w:p>
    <w:p w14:paraId="610C4070" w14:textId="77777777" w:rsidR="007D356B" w:rsidRDefault="00000000">
      <w:pPr>
        <w:pStyle w:val="FirstParagraph"/>
      </w:pPr>
      <w:r>
        <w:t>Understand what a collaborative code editor is, why it exists, and what real problems it solves.</w:t>
      </w:r>
    </w:p>
    <w:p w14:paraId="2E1105BF" w14:textId="77777777" w:rsidR="007D356B" w:rsidRDefault="00000000">
      <w:pPr>
        <w:pStyle w:val="Heading3"/>
      </w:pPr>
      <w:bookmarkStart w:id="4" w:name="what-to-build"/>
      <w:bookmarkEnd w:id="3"/>
      <w:r>
        <w:rPr>
          <w:b/>
          <w:bCs/>
        </w:rPr>
        <w:t>What to Build</w:t>
      </w:r>
    </w:p>
    <w:p w14:paraId="5E1629EE" w14:textId="77777777" w:rsidR="007D356B" w:rsidRDefault="00000000">
      <w:pPr>
        <w:pStyle w:val="Compact"/>
        <w:numPr>
          <w:ilvl w:val="0"/>
          <w:numId w:val="2"/>
        </w:numPr>
      </w:pPr>
      <w:r>
        <w:t>Research and document: real-time collaboration vs. Git-based workflows.</w:t>
      </w:r>
    </w:p>
    <w:p w14:paraId="13537C7C" w14:textId="77777777" w:rsidR="007D356B" w:rsidRDefault="00000000">
      <w:pPr>
        <w:pStyle w:val="Compact"/>
        <w:numPr>
          <w:ilvl w:val="0"/>
          <w:numId w:val="2"/>
        </w:numPr>
      </w:pPr>
      <w:r>
        <w:t>Define primary use-cases (remote teamwork, classrooms, rapid prototyping).</w:t>
      </w:r>
    </w:p>
    <w:p w14:paraId="04DB5F8A" w14:textId="77777777" w:rsidR="007D356B" w:rsidRDefault="00000000">
      <w:pPr>
        <w:pStyle w:val="Compact"/>
        <w:numPr>
          <w:ilvl w:val="0"/>
          <w:numId w:val="2"/>
        </w:numPr>
      </w:pPr>
      <w:r>
        <w:t>Write a clear project statement and expected outcomes.</w:t>
      </w:r>
    </w:p>
    <w:p w14:paraId="6EECF757" w14:textId="77777777" w:rsidR="007D356B" w:rsidRDefault="00000000">
      <w:pPr>
        <w:pStyle w:val="Heading3"/>
      </w:pPr>
      <w:bookmarkStart w:id="5" w:name="what-youll-learn"/>
      <w:bookmarkEnd w:id="4"/>
      <w:r>
        <w:rPr>
          <w:b/>
          <w:bCs/>
        </w:rPr>
        <w:t>What You’ll Learn</w:t>
      </w:r>
    </w:p>
    <w:p w14:paraId="13D9A604" w14:textId="77777777" w:rsidR="007D356B" w:rsidRDefault="00000000">
      <w:pPr>
        <w:pStyle w:val="Compact"/>
        <w:numPr>
          <w:ilvl w:val="0"/>
          <w:numId w:val="3"/>
        </w:numPr>
      </w:pPr>
      <w:r>
        <w:t>Why GitHub isn’t sufficient for live editing.</w:t>
      </w:r>
    </w:p>
    <w:p w14:paraId="1FC2A007" w14:textId="77777777" w:rsidR="007D356B" w:rsidRDefault="00000000">
      <w:pPr>
        <w:pStyle w:val="Compact"/>
        <w:numPr>
          <w:ilvl w:val="0"/>
          <w:numId w:val="3"/>
        </w:numPr>
      </w:pPr>
      <w:r>
        <w:t>How Google Docs, Replit, and VSCode Live Share work conceptually.</w:t>
      </w:r>
    </w:p>
    <w:p w14:paraId="0881E558" w14:textId="77777777" w:rsidR="007D356B" w:rsidRDefault="00000000">
      <w:pPr>
        <w:pStyle w:val="Compact"/>
        <w:numPr>
          <w:ilvl w:val="0"/>
          <w:numId w:val="3"/>
        </w:numPr>
      </w:pPr>
      <w:r>
        <w:t>The difference between version control (Git) and real-time sync (OT/CRDT).</w:t>
      </w:r>
    </w:p>
    <w:p w14:paraId="7A48084E" w14:textId="77777777" w:rsidR="007D356B" w:rsidRDefault="00000000">
      <w:pPr>
        <w:pStyle w:val="Heading3"/>
      </w:pPr>
      <w:bookmarkStart w:id="6" w:name="reflection"/>
      <w:bookmarkEnd w:id="5"/>
      <w:r>
        <w:rPr>
          <w:b/>
          <w:bCs/>
        </w:rPr>
        <w:t>Reflection</w:t>
      </w:r>
    </w:p>
    <w:p w14:paraId="3873800A" w14:textId="77777777" w:rsidR="007D356B" w:rsidRDefault="00000000">
      <w:pPr>
        <w:pStyle w:val="BlockText"/>
      </w:pPr>
      <w:r>
        <w:t>“This phase will give me the ‘why’ behind real-time systems—not just how to build one, but what human problems it fixes.”</w:t>
      </w:r>
    </w:p>
    <w:p w14:paraId="4203C218" w14:textId="77777777" w:rsidR="007D356B" w:rsidRDefault="00000000">
      <w:r>
        <w:pict w14:anchorId="6F483E2A">
          <v:rect id="_x0000_i1027" style="width:0;height:1.5pt" o:hralign="center" o:hrstd="t" o:hr="t"/>
        </w:pict>
      </w:r>
    </w:p>
    <w:p w14:paraId="2539F0FB" w14:textId="77777777" w:rsidR="007D356B" w:rsidRDefault="00000000">
      <w:pPr>
        <w:pStyle w:val="Heading2"/>
      </w:pPr>
      <w:bookmarkStart w:id="7" w:name="phase-2-core-architecture"/>
      <w:bookmarkEnd w:id="2"/>
      <w:bookmarkEnd w:id="6"/>
      <w:r>
        <w:t>⚡ Phase 2: Core Architecture</w:t>
      </w:r>
    </w:p>
    <w:p w14:paraId="3ADE93FE" w14:textId="77777777" w:rsidR="007D356B" w:rsidRDefault="00000000">
      <w:pPr>
        <w:pStyle w:val="Heading3"/>
      </w:pPr>
      <w:bookmarkStart w:id="8" w:name="objective-1"/>
      <w:r>
        <w:rPr>
          <w:b/>
          <w:bCs/>
        </w:rPr>
        <w:t>Objective</w:t>
      </w:r>
    </w:p>
    <w:p w14:paraId="07E043B4" w14:textId="77777777" w:rsidR="007D356B" w:rsidRDefault="00000000">
      <w:pPr>
        <w:pStyle w:val="FirstParagraph"/>
      </w:pPr>
      <w:r>
        <w:t>Design a minimal system capable of live synchronization between users.</w:t>
      </w:r>
    </w:p>
    <w:p w14:paraId="41920E5B" w14:textId="77777777" w:rsidR="007D356B" w:rsidRDefault="00000000">
      <w:pPr>
        <w:pStyle w:val="Heading3"/>
      </w:pPr>
      <w:bookmarkStart w:id="9" w:name="what-to-build-1"/>
      <w:bookmarkEnd w:id="8"/>
      <w:r>
        <w:rPr>
          <w:b/>
          <w:bCs/>
        </w:rPr>
        <w:lastRenderedPageBreak/>
        <w:t>What to Build</w:t>
      </w:r>
    </w:p>
    <w:p w14:paraId="1B3D9B38" w14:textId="77777777" w:rsidR="007D356B" w:rsidRDefault="00000000">
      <w:pPr>
        <w:pStyle w:val="Compact"/>
        <w:numPr>
          <w:ilvl w:val="0"/>
          <w:numId w:val="4"/>
        </w:numPr>
      </w:pPr>
      <w:r>
        <w:t>Architecture diagram: client → WebSocket server → merge layer → database.</w:t>
      </w:r>
    </w:p>
    <w:p w14:paraId="257864E0" w14:textId="77777777" w:rsidR="007D356B" w:rsidRDefault="00000000">
      <w:pPr>
        <w:pStyle w:val="Compact"/>
        <w:numPr>
          <w:ilvl w:val="0"/>
          <w:numId w:val="4"/>
        </w:numPr>
      </w:pPr>
      <w:r>
        <w:t>Define message flow (connect, edit, broadcast, sync).</w:t>
      </w:r>
    </w:p>
    <w:p w14:paraId="16C29B54" w14:textId="77777777" w:rsidR="007D356B" w:rsidRDefault="00000000">
      <w:pPr>
        <w:pStyle w:val="Compact"/>
        <w:numPr>
          <w:ilvl w:val="0"/>
          <w:numId w:val="4"/>
        </w:numPr>
      </w:pPr>
      <w:r>
        <w:t>Choose libraries:</w:t>
      </w:r>
    </w:p>
    <w:p w14:paraId="42CD9099" w14:textId="77777777" w:rsidR="007D356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Frontend:</w:t>
      </w:r>
      <w:r>
        <w:t xml:space="preserve"> React + Monaco Editor or CodeMirror.</w:t>
      </w:r>
    </w:p>
    <w:p w14:paraId="6331286E" w14:textId="77777777" w:rsidR="007D356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Backend:</w:t>
      </w:r>
      <w:r>
        <w:t xml:space="preserve"> Node.js + Express + Socket.IO.</w:t>
      </w:r>
    </w:p>
    <w:p w14:paraId="6FE8DE8C" w14:textId="77777777" w:rsidR="007D356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CRDT:</w:t>
      </w:r>
      <w:r>
        <w:t xml:space="preserve"> yjs or Automerge.</w:t>
      </w:r>
    </w:p>
    <w:p w14:paraId="53AE91DA" w14:textId="77777777" w:rsidR="007D356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Database:</w:t>
      </w:r>
      <w:r>
        <w:t xml:space="preserve"> MongoDB / Firebase (for sessions).</w:t>
      </w:r>
    </w:p>
    <w:p w14:paraId="6B1E2EBC" w14:textId="77777777" w:rsidR="007D356B" w:rsidRDefault="00000000">
      <w:pPr>
        <w:pStyle w:val="Heading3"/>
      </w:pPr>
      <w:bookmarkStart w:id="10" w:name="what-youll-learn-1"/>
      <w:bookmarkEnd w:id="9"/>
      <w:r>
        <w:rPr>
          <w:b/>
          <w:bCs/>
        </w:rPr>
        <w:t>What You’ll Learn</w:t>
      </w:r>
    </w:p>
    <w:p w14:paraId="7FF3DAA1" w14:textId="77777777" w:rsidR="007D356B" w:rsidRDefault="00000000">
      <w:pPr>
        <w:pStyle w:val="Compact"/>
        <w:numPr>
          <w:ilvl w:val="0"/>
          <w:numId w:val="6"/>
        </w:numPr>
      </w:pPr>
      <w:r>
        <w:t>Fundamentals of WebSockets.</w:t>
      </w:r>
    </w:p>
    <w:p w14:paraId="491747E7" w14:textId="77777777" w:rsidR="007D356B" w:rsidRDefault="00000000">
      <w:pPr>
        <w:pStyle w:val="Compact"/>
        <w:numPr>
          <w:ilvl w:val="0"/>
          <w:numId w:val="6"/>
        </w:numPr>
      </w:pPr>
      <w:r>
        <w:t>State synchronization across clients.</w:t>
      </w:r>
    </w:p>
    <w:p w14:paraId="1D2E34AC" w14:textId="77777777" w:rsidR="007D356B" w:rsidRDefault="00000000">
      <w:pPr>
        <w:pStyle w:val="Compact"/>
        <w:numPr>
          <w:ilvl w:val="0"/>
          <w:numId w:val="6"/>
        </w:numPr>
      </w:pPr>
      <w:r>
        <w:t>Designing modular backend architecture.</w:t>
      </w:r>
    </w:p>
    <w:p w14:paraId="10A77677" w14:textId="77777777" w:rsidR="007D356B" w:rsidRDefault="00000000">
      <w:pPr>
        <w:pStyle w:val="Heading3"/>
      </w:pPr>
      <w:bookmarkStart w:id="11" w:name="reflection-1"/>
      <w:bookmarkEnd w:id="10"/>
      <w:r>
        <w:rPr>
          <w:b/>
          <w:bCs/>
        </w:rPr>
        <w:t>Reflection</w:t>
      </w:r>
    </w:p>
    <w:p w14:paraId="03786DC1" w14:textId="77777777" w:rsidR="007D356B" w:rsidRDefault="00000000">
      <w:pPr>
        <w:pStyle w:val="BlockText"/>
      </w:pPr>
      <w:r>
        <w:t>“Once I draw the flow and choose tools, I’ll understand what ‘real-time’ actually means in terms of data movement.”</w:t>
      </w:r>
    </w:p>
    <w:p w14:paraId="3E173345" w14:textId="77777777" w:rsidR="007D356B" w:rsidRDefault="00000000">
      <w:r>
        <w:pict w14:anchorId="4185C09A">
          <v:rect id="_x0000_i1028" style="width:0;height:1.5pt" o:hralign="center" o:hrstd="t" o:hr="t"/>
        </w:pict>
      </w:r>
    </w:p>
    <w:p w14:paraId="1B16B3B6" w14:textId="77777777" w:rsidR="007D356B" w:rsidRDefault="00000000">
      <w:pPr>
        <w:pStyle w:val="Heading2"/>
      </w:pPr>
      <w:bookmarkStart w:id="12" w:name="phase-3-implement-real-time-editing-mvp"/>
      <w:bookmarkEnd w:id="7"/>
      <w:bookmarkEnd w:id="11"/>
      <w:r>
        <w:t>🧠 Phase 3: Implement Real-Time Editing (MVP)</w:t>
      </w:r>
    </w:p>
    <w:p w14:paraId="50F91832" w14:textId="77777777" w:rsidR="007D356B" w:rsidRDefault="00000000">
      <w:pPr>
        <w:pStyle w:val="Heading3"/>
      </w:pPr>
      <w:bookmarkStart w:id="13" w:name="objective-2"/>
      <w:r>
        <w:rPr>
          <w:b/>
          <w:bCs/>
        </w:rPr>
        <w:t>Objective</w:t>
      </w:r>
    </w:p>
    <w:p w14:paraId="7F221026" w14:textId="77777777" w:rsidR="007D356B" w:rsidRDefault="00000000">
      <w:pPr>
        <w:pStyle w:val="FirstParagraph"/>
      </w:pPr>
      <w:r>
        <w:t>Enable two users to edit the same document and see changes instantly.</w:t>
      </w:r>
    </w:p>
    <w:p w14:paraId="58D287C6" w14:textId="77777777" w:rsidR="007D356B" w:rsidRDefault="00000000">
      <w:pPr>
        <w:pStyle w:val="Heading3"/>
      </w:pPr>
      <w:bookmarkStart w:id="14" w:name="what-to-build-2"/>
      <w:bookmarkEnd w:id="13"/>
      <w:r>
        <w:rPr>
          <w:b/>
          <w:bCs/>
        </w:rPr>
        <w:t>What to Build</w:t>
      </w:r>
    </w:p>
    <w:p w14:paraId="1FAFAE71" w14:textId="77777777" w:rsidR="007D356B" w:rsidRDefault="00000000">
      <w:pPr>
        <w:pStyle w:val="Compact"/>
        <w:numPr>
          <w:ilvl w:val="0"/>
          <w:numId w:val="7"/>
        </w:numPr>
      </w:pPr>
      <w:r>
        <w:t>Initialize React + Monaco Editor.</w:t>
      </w:r>
    </w:p>
    <w:p w14:paraId="31C3F407" w14:textId="77777777" w:rsidR="007D356B" w:rsidRDefault="00000000">
      <w:pPr>
        <w:pStyle w:val="Compact"/>
        <w:numPr>
          <w:ilvl w:val="0"/>
          <w:numId w:val="7"/>
        </w:numPr>
      </w:pPr>
      <w:r>
        <w:t>Add WebSocket client and server using Socket.IO.</w:t>
      </w:r>
    </w:p>
    <w:p w14:paraId="45757541" w14:textId="77777777" w:rsidR="007D356B" w:rsidRDefault="00000000">
      <w:pPr>
        <w:pStyle w:val="Compact"/>
        <w:numPr>
          <w:ilvl w:val="0"/>
          <w:numId w:val="7"/>
        </w:numPr>
      </w:pPr>
      <w:r>
        <w:t>Handle events:</w:t>
      </w:r>
    </w:p>
    <w:p w14:paraId="462007BE" w14:textId="77777777" w:rsidR="007D356B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connect</w:t>
      </w:r>
      <w:r>
        <w:t xml:space="preserve">, </w:t>
      </w:r>
      <w:r>
        <w:rPr>
          <w:rStyle w:val="VerbatimChar"/>
        </w:rPr>
        <w:t>disconnect</w:t>
      </w:r>
      <w:r>
        <w:t xml:space="preserve">, </w:t>
      </w:r>
      <w:r>
        <w:rPr>
          <w:rStyle w:val="VerbatimChar"/>
        </w:rPr>
        <w:t>edit</w:t>
      </w:r>
      <w:r>
        <w:t xml:space="preserve">, </w:t>
      </w:r>
      <w:r>
        <w:rPr>
          <w:rStyle w:val="VerbatimChar"/>
        </w:rPr>
        <w:t>cursor-change</w:t>
      </w:r>
      <w:r>
        <w:t>.</w:t>
      </w:r>
    </w:p>
    <w:p w14:paraId="55D5E8A7" w14:textId="77777777" w:rsidR="007D356B" w:rsidRDefault="00000000">
      <w:pPr>
        <w:pStyle w:val="Compact"/>
        <w:numPr>
          <w:ilvl w:val="0"/>
          <w:numId w:val="7"/>
        </w:numPr>
      </w:pPr>
      <w:r>
        <w:t>Broadcast changes to all users in the same room.</w:t>
      </w:r>
    </w:p>
    <w:p w14:paraId="0A4B2656" w14:textId="77777777" w:rsidR="007D356B" w:rsidRDefault="00000000">
      <w:pPr>
        <w:pStyle w:val="Compact"/>
        <w:numPr>
          <w:ilvl w:val="0"/>
          <w:numId w:val="7"/>
        </w:numPr>
      </w:pPr>
      <w:r>
        <w:t>Display live cursor positions.</w:t>
      </w:r>
    </w:p>
    <w:p w14:paraId="000A78A7" w14:textId="77777777" w:rsidR="007D356B" w:rsidRDefault="00000000">
      <w:pPr>
        <w:pStyle w:val="Heading3"/>
      </w:pPr>
      <w:bookmarkStart w:id="15" w:name="what-youll-learn-2"/>
      <w:bookmarkEnd w:id="14"/>
      <w:r>
        <w:rPr>
          <w:b/>
          <w:bCs/>
        </w:rPr>
        <w:t>What You’ll Learn</w:t>
      </w:r>
    </w:p>
    <w:p w14:paraId="2CC3561E" w14:textId="77777777" w:rsidR="007D356B" w:rsidRDefault="00000000">
      <w:pPr>
        <w:pStyle w:val="Compact"/>
        <w:numPr>
          <w:ilvl w:val="0"/>
          <w:numId w:val="9"/>
        </w:numPr>
      </w:pPr>
      <w:r>
        <w:t>Event-driven communication patterns.</w:t>
      </w:r>
    </w:p>
    <w:p w14:paraId="5CCB8042" w14:textId="77777777" w:rsidR="007D356B" w:rsidRDefault="00000000">
      <w:pPr>
        <w:pStyle w:val="Compact"/>
        <w:numPr>
          <w:ilvl w:val="0"/>
          <w:numId w:val="9"/>
        </w:numPr>
      </w:pPr>
      <w:r>
        <w:t>Sync loops (client → server → all clients).</w:t>
      </w:r>
    </w:p>
    <w:p w14:paraId="060456C5" w14:textId="77777777" w:rsidR="007D356B" w:rsidRDefault="00000000">
      <w:pPr>
        <w:pStyle w:val="Compact"/>
        <w:numPr>
          <w:ilvl w:val="0"/>
          <w:numId w:val="9"/>
        </w:numPr>
      </w:pPr>
      <w:r>
        <w:t>Managing shared state efficiently.</w:t>
      </w:r>
    </w:p>
    <w:p w14:paraId="6F818188" w14:textId="77777777" w:rsidR="007D356B" w:rsidRDefault="00000000">
      <w:pPr>
        <w:pStyle w:val="Heading3"/>
      </w:pPr>
      <w:bookmarkStart w:id="16" w:name="reflection-2"/>
      <w:bookmarkEnd w:id="15"/>
      <w:r>
        <w:rPr>
          <w:b/>
          <w:bCs/>
        </w:rPr>
        <w:t>Reflection</w:t>
      </w:r>
    </w:p>
    <w:p w14:paraId="56532090" w14:textId="77777777" w:rsidR="007D356B" w:rsidRDefault="00000000">
      <w:pPr>
        <w:pStyle w:val="BlockText"/>
      </w:pPr>
      <w:r>
        <w:t>“This is my first real feel of ‘collaboration.’ Seeing two users type together will prove my architecture works.”</w:t>
      </w:r>
    </w:p>
    <w:p w14:paraId="4E150C5A" w14:textId="77777777" w:rsidR="007D356B" w:rsidRDefault="00000000">
      <w:r>
        <w:lastRenderedPageBreak/>
        <w:pict w14:anchorId="433AAACA">
          <v:rect id="_x0000_i1029" style="width:0;height:1.5pt" o:hralign="center" o:hrstd="t" o:hr="t"/>
        </w:pict>
      </w:r>
    </w:p>
    <w:p w14:paraId="1887C2F2" w14:textId="77777777" w:rsidR="007D356B" w:rsidRDefault="00000000">
      <w:pPr>
        <w:pStyle w:val="Heading2"/>
      </w:pPr>
      <w:bookmarkStart w:id="17" w:name="phase-4-conflict-resolution-crdtot"/>
      <w:bookmarkEnd w:id="12"/>
      <w:bookmarkEnd w:id="16"/>
      <w:r>
        <w:t>🔄 Phase 4: Conflict Resolution (CRDT/OT)</w:t>
      </w:r>
    </w:p>
    <w:p w14:paraId="2B4E871F" w14:textId="77777777" w:rsidR="007D356B" w:rsidRDefault="00000000">
      <w:pPr>
        <w:pStyle w:val="Heading3"/>
      </w:pPr>
      <w:bookmarkStart w:id="18" w:name="objective-3"/>
      <w:r>
        <w:rPr>
          <w:b/>
          <w:bCs/>
        </w:rPr>
        <w:t>Objective</w:t>
      </w:r>
    </w:p>
    <w:p w14:paraId="7EA2757E" w14:textId="77777777" w:rsidR="007D356B" w:rsidRDefault="00000000">
      <w:pPr>
        <w:pStyle w:val="FirstParagraph"/>
      </w:pPr>
      <w:r>
        <w:t>Prevent data corruption during simultaneous edits.</w:t>
      </w:r>
    </w:p>
    <w:p w14:paraId="39825CAF" w14:textId="77777777" w:rsidR="007D356B" w:rsidRDefault="00000000">
      <w:pPr>
        <w:pStyle w:val="Heading3"/>
      </w:pPr>
      <w:bookmarkStart w:id="19" w:name="what-to-build-3"/>
      <w:bookmarkEnd w:id="18"/>
      <w:r>
        <w:rPr>
          <w:b/>
          <w:bCs/>
        </w:rPr>
        <w:t>What to Build</w:t>
      </w:r>
    </w:p>
    <w:p w14:paraId="592A6D6E" w14:textId="77777777" w:rsidR="007D356B" w:rsidRDefault="00000000">
      <w:pPr>
        <w:pStyle w:val="Compact"/>
        <w:numPr>
          <w:ilvl w:val="0"/>
          <w:numId w:val="10"/>
        </w:numPr>
      </w:pPr>
      <w:r>
        <w:t xml:space="preserve">Integrate </w:t>
      </w:r>
      <w:r>
        <w:rPr>
          <w:b/>
          <w:bCs/>
        </w:rPr>
        <w:t>yjs</w:t>
      </w:r>
      <w:r>
        <w:t xml:space="preserve"> with Monaco for CRDT-based merging.</w:t>
      </w:r>
    </w:p>
    <w:p w14:paraId="4BB4F638" w14:textId="77777777" w:rsidR="007D356B" w:rsidRDefault="00000000">
      <w:pPr>
        <w:pStyle w:val="Compact"/>
        <w:numPr>
          <w:ilvl w:val="0"/>
          <w:numId w:val="10"/>
        </w:numPr>
      </w:pPr>
      <w:r>
        <w:t>Sync cursor positions using yjs awareness API.</w:t>
      </w:r>
    </w:p>
    <w:p w14:paraId="78569357" w14:textId="77777777" w:rsidR="007D356B" w:rsidRDefault="00000000">
      <w:pPr>
        <w:pStyle w:val="Compact"/>
        <w:numPr>
          <w:ilvl w:val="0"/>
          <w:numId w:val="10"/>
        </w:numPr>
      </w:pPr>
      <w:r>
        <w:t>Persist shared document state in MongoDB or Redis.</w:t>
      </w:r>
    </w:p>
    <w:p w14:paraId="2C5F5802" w14:textId="77777777" w:rsidR="007D356B" w:rsidRDefault="00000000">
      <w:pPr>
        <w:pStyle w:val="Compact"/>
        <w:numPr>
          <w:ilvl w:val="0"/>
          <w:numId w:val="10"/>
        </w:numPr>
      </w:pPr>
      <w:r>
        <w:t>Test concurrent edits (same line, different lines, latency conditions).</w:t>
      </w:r>
    </w:p>
    <w:p w14:paraId="60C011AD" w14:textId="77777777" w:rsidR="007D356B" w:rsidRDefault="00000000">
      <w:pPr>
        <w:pStyle w:val="Heading3"/>
      </w:pPr>
      <w:bookmarkStart w:id="20" w:name="what-youll-learn-3"/>
      <w:bookmarkEnd w:id="19"/>
      <w:r>
        <w:rPr>
          <w:b/>
          <w:bCs/>
        </w:rPr>
        <w:t>What You’ll Learn</w:t>
      </w:r>
    </w:p>
    <w:p w14:paraId="43730897" w14:textId="77777777" w:rsidR="007D356B" w:rsidRDefault="00000000">
      <w:pPr>
        <w:pStyle w:val="Compact"/>
        <w:numPr>
          <w:ilvl w:val="0"/>
          <w:numId w:val="11"/>
        </w:numPr>
      </w:pPr>
      <w:r>
        <w:t xml:space="preserve">How </w:t>
      </w:r>
      <w:r>
        <w:rPr>
          <w:b/>
          <w:bCs/>
        </w:rPr>
        <w:t>Operational Transform (OT)</w:t>
      </w:r>
      <w:r>
        <w:t xml:space="preserve"> and </w:t>
      </w:r>
      <w:r>
        <w:rPr>
          <w:b/>
          <w:bCs/>
        </w:rPr>
        <w:t>CRDT</w:t>
      </w:r>
      <w:r>
        <w:t xml:space="preserve"> differ.</w:t>
      </w:r>
    </w:p>
    <w:p w14:paraId="2F1D7487" w14:textId="77777777" w:rsidR="007D356B" w:rsidRDefault="00000000">
      <w:pPr>
        <w:pStyle w:val="Compact"/>
        <w:numPr>
          <w:ilvl w:val="0"/>
          <w:numId w:val="11"/>
        </w:numPr>
      </w:pPr>
      <w:r>
        <w:t>Why CRDT ensures eventual consistency.</w:t>
      </w:r>
    </w:p>
    <w:p w14:paraId="180C398F" w14:textId="77777777" w:rsidR="007D356B" w:rsidRDefault="00000000">
      <w:pPr>
        <w:pStyle w:val="Compact"/>
        <w:numPr>
          <w:ilvl w:val="0"/>
          <w:numId w:val="11"/>
        </w:numPr>
      </w:pPr>
      <w:r>
        <w:t>How distributed operations merge without conflicts.</w:t>
      </w:r>
    </w:p>
    <w:p w14:paraId="2808E69C" w14:textId="77777777" w:rsidR="007D356B" w:rsidRDefault="00000000">
      <w:pPr>
        <w:pStyle w:val="Heading3"/>
      </w:pPr>
      <w:bookmarkStart w:id="21" w:name="example-crdt-merge-logic"/>
      <w:bookmarkEnd w:id="20"/>
      <w:r>
        <w:rPr>
          <w:b/>
          <w:bCs/>
        </w:rPr>
        <w:t>Example: CRDT Merge Logic</w:t>
      </w:r>
    </w:p>
    <w:p w14:paraId="7883C955" w14:textId="77777777" w:rsidR="007D356B" w:rsidRDefault="00000000">
      <w:pPr>
        <w:pStyle w:val="SourceCode"/>
      </w:pPr>
      <w:r>
        <w:rPr>
          <w:rStyle w:val="VerbatimChar"/>
        </w:rPr>
        <w:t>User A inserts 'x=5' at position 10</w:t>
      </w:r>
      <w:r>
        <w:br/>
      </w:r>
      <w:r>
        <w:rPr>
          <w:rStyle w:val="VerbatimChar"/>
        </w:rPr>
        <w:t>User B deletes range 8–12</w:t>
      </w:r>
      <w:r>
        <w:br/>
      </w:r>
      <w:r>
        <w:rPr>
          <w:rStyle w:val="VerbatimChar"/>
        </w:rPr>
        <w:t>CRDT assigns IDs to both operations</w:t>
      </w:r>
      <w:r>
        <w:br/>
      </w:r>
      <w:r>
        <w:rPr>
          <w:rStyle w:val="VerbatimChar"/>
        </w:rPr>
        <w:t>Final document is the same on all clients, regardless of order.</w:t>
      </w:r>
    </w:p>
    <w:p w14:paraId="72CFB9D6" w14:textId="77777777" w:rsidR="007D356B" w:rsidRDefault="00000000">
      <w:pPr>
        <w:pStyle w:val="Heading3"/>
      </w:pPr>
      <w:bookmarkStart w:id="22" w:name="reflection-3"/>
      <w:bookmarkEnd w:id="21"/>
      <w:r>
        <w:rPr>
          <w:b/>
          <w:bCs/>
        </w:rPr>
        <w:t>Reflection</w:t>
      </w:r>
    </w:p>
    <w:p w14:paraId="26193F9A" w14:textId="77777777" w:rsidR="007D356B" w:rsidRDefault="00000000">
      <w:pPr>
        <w:pStyle w:val="BlockText"/>
      </w:pPr>
      <w:r>
        <w:t>“This phase will teach me how collaboration tools actually guarantee no data loss—it’s not magic, it’s smart algorithms.”</w:t>
      </w:r>
    </w:p>
    <w:p w14:paraId="31A9D056" w14:textId="77777777" w:rsidR="007D356B" w:rsidRDefault="00000000">
      <w:r>
        <w:pict w14:anchorId="3CB6CEDD">
          <v:rect id="_x0000_i1030" style="width:0;height:1.5pt" o:hralign="center" o:hrstd="t" o:hr="t"/>
        </w:pict>
      </w:r>
    </w:p>
    <w:p w14:paraId="5AAA4177" w14:textId="77777777" w:rsidR="007D356B" w:rsidRDefault="00000000">
      <w:pPr>
        <w:pStyle w:val="Heading2"/>
      </w:pPr>
      <w:bookmarkStart w:id="23" w:name="phase-5-safety-experimentation"/>
      <w:bookmarkEnd w:id="17"/>
      <w:bookmarkEnd w:id="22"/>
      <w:r>
        <w:t>🧰 Phase 5: Safety &amp; Experimentation</w:t>
      </w:r>
    </w:p>
    <w:p w14:paraId="509E6458" w14:textId="77777777" w:rsidR="007D356B" w:rsidRDefault="00000000">
      <w:pPr>
        <w:pStyle w:val="Heading3"/>
      </w:pPr>
      <w:bookmarkStart w:id="24" w:name="objective-4"/>
      <w:r>
        <w:rPr>
          <w:b/>
          <w:bCs/>
        </w:rPr>
        <w:t>Objective</w:t>
      </w:r>
    </w:p>
    <w:p w14:paraId="677C764F" w14:textId="77777777" w:rsidR="007D356B" w:rsidRDefault="00000000">
      <w:pPr>
        <w:pStyle w:val="FirstParagraph"/>
      </w:pPr>
      <w:r>
        <w:t>Make collaboration safer and reversible.</w:t>
      </w:r>
    </w:p>
    <w:p w14:paraId="2CD39595" w14:textId="77777777" w:rsidR="007D356B" w:rsidRDefault="00000000">
      <w:pPr>
        <w:pStyle w:val="Heading3"/>
      </w:pPr>
      <w:bookmarkStart w:id="25" w:name="what-to-build-4"/>
      <w:bookmarkEnd w:id="24"/>
      <w:r>
        <w:rPr>
          <w:b/>
          <w:bCs/>
        </w:rPr>
        <w:t>What to Build</w:t>
      </w:r>
    </w:p>
    <w:p w14:paraId="4C1E49A6" w14:textId="77777777" w:rsidR="007D356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napshots:</w:t>
      </w:r>
      <w:r>
        <w:t xml:space="preserve"> Save file state every X seconds.</w:t>
      </w:r>
    </w:p>
    <w:p w14:paraId="40FC3AF3" w14:textId="77777777" w:rsidR="007D356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Undo/Redo:</w:t>
      </w:r>
      <w:r>
        <w:t xml:space="preserve"> Allow users to revert to previous snapshots.</w:t>
      </w:r>
    </w:p>
    <w:p w14:paraId="276E475B" w14:textId="77777777" w:rsidR="007D356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Branch/Sandbox Mode:</w:t>
      </w:r>
      <w:r>
        <w:t xml:space="preserve"> Users can make temporary edits that don’t affect main file until merged.</w:t>
      </w:r>
    </w:p>
    <w:p w14:paraId="4CB4480C" w14:textId="77777777" w:rsidR="007D356B" w:rsidRDefault="00000000">
      <w:pPr>
        <w:pStyle w:val="Heading3"/>
      </w:pPr>
      <w:bookmarkStart w:id="26" w:name="what-youll-learn-4"/>
      <w:bookmarkEnd w:id="25"/>
      <w:r>
        <w:rPr>
          <w:b/>
          <w:bCs/>
        </w:rPr>
        <w:lastRenderedPageBreak/>
        <w:t>What You’ll Learn</w:t>
      </w:r>
    </w:p>
    <w:p w14:paraId="3B3CD3F8" w14:textId="77777777" w:rsidR="007D356B" w:rsidRDefault="00000000">
      <w:pPr>
        <w:pStyle w:val="Compact"/>
        <w:numPr>
          <w:ilvl w:val="0"/>
          <w:numId w:val="13"/>
        </w:numPr>
      </w:pPr>
      <w:r>
        <w:t>Versioning and rollback systems.</w:t>
      </w:r>
    </w:p>
    <w:p w14:paraId="279CA23E" w14:textId="77777777" w:rsidR="007D356B" w:rsidRDefault="00000000">
      <w:pPr>
        <w:pStyle w:val="Compact"/>
        <w:numPr>
          <w:ilvl w:val="0"/>
          <w:numId w:val="13"/>
        </w:numPr>
      </w:pPr>
      <w:r>
        <w:t>Managing branches in real-time (vs Git branching).</w:t>
      </w:r>
    </w:p>
    <w:p w14:paraId="3F08F380" w14:textId="77777777" w:rsidR="007D356B" w:rsidRDefault="00000000">
      <w:pPr>
        <w:pStyle w:val="Compact"/>
        <w:numPr>
          <w:ilvl w:val="0"/>
          <w:numId w:val="13"/>
        </w:numPr>
      </w:pPr>
      <w:r>
        <w:t>Handling user permissions for merge operations.</w:t>
      </w:r>
    </w:p>
    <w:p w14:paraId="55723A35" w14:textId="77777777" w:rsidR="007D356B" w:rsidRDefault="00000000">
      <w:pPr>
        <w:pStyle w:val="Heading3"/>
      </w:pPr>
      <w:bookmarkStart w:id="27" w:name="reflection-4"/>
      <w:bookmarkEnd w:id="26"/>
      <w:r>
        <w:rPr>
          <w:b/>
          <w:bCs/>
        </w:rPr>
        <w:t>Reflection</w:t>
      </w:r>
    </w:p>
    <w:p w14:paraId="1A2FF2C0" w14:textId="77777777" w:rsidR="007D356B" w:rsidRDefault="00000000">
      <w:pPr>
        <w:pStyle w:val="BlockText"/>
      </w:pPr>
      <w:r>
        <w:t>“This makes the app feel professional—like I can experiment freely without fear of breaking things.”</w:t>
      </w:r>
    </w:p>
    <w:p w14:paraId="3C806E04" w14:textId="77777777" w:rsidR="007D356B" w:rsidRDefault="00000000">
      <w:r>
        <w:pict w14:anchorId="4C2AD910">
          <v:rect id="_x0000_i1031" style="width:0;height:1.5pt" o:hralign="center" o:hrstd="t" o:hr="t"/>
        </w:pict>
      </w:r>
    </w:p>
    <w:p w14:paraId="2609671F" w14:textId="77777777" w:rsidR="007D356B" w:rsidRDefault="00000000">
      <w:pPr>
        <w:pStyle w:val="Heading2"/>
      </w:pPr>
      <w:bookmarkStart w:id="28" w:name="phase-6-testing-error-handling"/>
      <w:bookmarkEnd w:id="23"/>
      <w:bookmarkEnd w:id="27"/>
      <w:r>
        <w:t>🧪 Phase 6: Testing &amp; Error Handling</w:t>
      </w:r>
    </w:p>
    <w:p w14:paraId="51C5D7AB" w14:textId="77777777" w:rsidR="007D356B" w:rsidRDefault="00000000">
      <w:pPr>
        <w:pStyle w:val="Heading3"/>
      </w:pPr>
      <w:bookmarkStart w:id="29" w:name="objective-5"/>
      <w:r>
        <w:rPr>
          <w:b/>
          <w:bCs/>
        </w:rPr>
        <w:t>Objective</w:t>
      </w:r>
    </w:p>
    <w:p w14:paraId="2DEF98EF" w14:textId="77777777" w:rsidR="007D356B" w:rsidRDefault="00000000">
      <w:pPr>
        <w:pStyle w:val="FirstParagraph"/>
      </w:pPr>
      <w:r>
        <w:t>Ensure collaboration remains stable under real-world conditions.</w:t>
      </w:r>
    </w:p>
    <w:p w14:paraId="5BCACC2F" w14:textId="77777777" w:rsidR="007D356B" w:rsidRDefault="00000000">
      <w:pPr>
        <w:pStyle w:val="Heading3"/>
      </w:pPr>
      <w:bookmarkStart w:id="30" w:name="what-to-build-5"/>
      <w:bookmarkEnd w:id="29"/>
      <w:r>
        <w:rPr>
          <w:b/>
          <w:bCs/>
        </w:rPr>
        <w:t>What to Build</w:t>
      </w:r>
    </w:p>
    <w:p w14:paraId="0E080C3B" w14:textId="77777777" w:rsidR="007D356B" w:rsidRDefault="00000000">
      <w:pPr>
        <w:pStyle w:val="Compact"/>
        <w:numPr>
          <w:ilvl w:val="0"/>
          <w:numId w:val="14"/>
        </w:numPr>
      </w:pPr>
      <w:r>
        <w:t>Create test scenarios:</w:t>
      </w:r>
    </w:p>
    <w:p w14:paraId="65C9EF26" w14:textId="77777777" w:rsidR="007D356B" w:rsidRDefault="00000000">
      <w:pPr>
        <w:pStyle w:val="Compact"/>
        <w:numPr>
          <w:ilvl w:val="1"/>
          <w:numId w:val="15"/>
        </w:numPr>
      </w:pPr>
      <w:r>
        <w:t>Simultaneous edits (conflict).</w:t>
      </w:r>
    </w:p>
    <w:p w14:paraId="0EE87C18" w14:textId="77777777" w:rsidR="007D356B" w:rsidRDefault="00000000">
      <w:pPr>
        <w:pStyle w:val="Compact"/>
        <w:numPr>
          <w:ilvl w:val="1"/>
          <w:numId w:val="15"/>
        </w:numPr>
      </w:pPr>
      <w:r>
        <w:t>High latency simulation.</w:t>
      </w:r>
    </w:p>
    <w:p w14:paraId="07ED5ECB" w14:textId="77777777" w:rsidR="007D356B" w:rsidRDefault="00000000">
      <w:pPr>
        <w:pStyle w:val="Compact"/>
        <w:numPr>
          <w:ilvl w:val="1"/>
          <w:numId w:val="15"/>
        </w:numPr>
      </w:pPr>
      <w:r>
        <w:t>User disconnect/reconnect sync.</w:t>
      </w:r>
    </w:p>
    <w:p w14:paraId="385A3C75" w14:textId="77777777" w:rsidR="007D356B" w:rsidRDefault="00000000">
      <w:pPr>
        <w:pStyle w:val="Compact"/>
        <w:numPr>
          <w:ilvl w:val="1"/>
          <w:numId w:val="15"/>
        </w:numPr>
      </w:pPr>
      <w:r>
        <w:t>Rollback and snapshot recovery.</w:t>
      </w:r>
    </w:p>
    <w:p w14:paraId="78CE1C82" w14:textId="77777777" w:rsidR="007D356B" w:rsidRDefault="00000000">
      <w:pPr>
        <w:pStyle w:val="Compact"/>
        <w:numPr>
          <w:ilvl w:val="0"/>
          <w:numId w:val="14"/>
        </w:numPr>
      </w:pPr>
      <w:r>
        <w:t>Integrate ESLint or a language server for live syntax validation.</w:t>
      </w:r>
    </w:p>
    <w:p w14:paraId="1628966C" w14:textId="77777777" w:rsidR="007D356B" w:rsidRDefault="00000000">
      <w:pPr>
        <w:pStyle w:val="Heading3"/>
      </w:pPr>
      <w:bookmarkStart w:id="31" w:name="what-youll-learn-5"/>
      <w:bookmarkEnd w:id="30"/>
      <w:r>
        <w:rPr>
          <w:b/>
          <w:bCs/>
        </w:rPr>
        <w:t>What You’ll Learn</w:t>
      </w:r>
    </w:p>
    <w:p w14:paraId="2E1F75FE" w14:textId="77777777" w:rsidR="007D356B" w:rsidRDefault="00000000">
      <w:pPr>
        <w:pStyle w:val="Compact"/>
        <w:numPr>
          <w:ilvl w:val="0"/>
          <w:numId w:val="16"/>
        </w:numPr>
      </w:pPr>
      <w:r>
        <w:t>Designing for fault tolerance.</w:t>
      </w:r>
    </w:p>
    <w:p w14:paraId="07FE5310" w14:textId="77777777" w:rsidR="007D356B" w:rsidRDefault="00000000">
      <w:pPr>
        <w:pStyle w:val="Compact"/>
        <w:numPr>
          <w:ilvl w:val="0"/>
          <w:numId w:val="16"/>
        </w:numPr>
      </w:pPr>
      <w:r>
        <w:t>How to test concurrency.</w:t>
      </w:r>
    </w:p>
    <w:p w14:paraId="42C552B9" w14:textId="77777777" w:rsidR="007D356B" w:rsidRDefault="00000000">
      <w:pPr>
        <w:pStyle w:val="Compact"/>
        <w:numPr>
          <w:ilvl w:val="0"/>
          <w:numId w:val="16"/>
        </w:numPr>
      </w:pPr>
      <w:r>
        <w:t>Real-world debugging for distributed systems.</w:t>
      </w:r>
    </w:p>
    <w:p w14:paraId="270348BE" w14:textId="77777777" w:rsidR="007D356B" w:rsidRDefault="00000000">
      <w:pPr>
        <w:pStyle w:val="Heading3"/>
      </w:pPr>
      <w:bookmarkStart w:id="32" w:name="reflection-5"/>
      <w:bookmarkEnd w:id="31"/>
      <w:r>
        <w:rPr>
          <w:b/>
          <w:bCs/>
        </w:rPr>
        <w:t>Reflection</w:t>
      </w:r>
    </w:p>
    <w:p w14:paraId="440A6A14" w14:textId="77777777" w:rsidR="007D356B" w:rsidRDefault="00000000">
      <w:pPr>
        <w:pStyle w:val="BlockText"/>
      </w:pPr>
      <w:r>
        <w:t>“These tests make me confident my system won’t collapse when the network isn’t perfect—which is most of the time.”</w:t>
      </w:r>
    </w:p>
    <w:p w14:paraId="5E945EED" w14:textId="77777777" w:rsidR="007D356B" w:rsidRDefault="00000000">
      <w:r>
        <w:pict w14:anchorId="22D6206B">
          <v:rect id="_x0000_i1032" style="width:0;height:1.5pt" o:hralign="center" o:hrstd="t" o:hr="t"/>
        </w:pict>
      </w:r>
    </w:p>
    <w:p w14:paraId="7D0A85E2" w14:textId="77777777" w:rsidR="007D356B" w:rsidRDefault="00000000">
      <w:pPr>
        <w:pStyle w:val="Heading2"/>
      </w:pPr>
      <w:bookmarkStart w:id="33" w:name="phase-7-optional-features"/>
      <w:bookmarkEnd w:id="28"/>
      <w:bookmarkEnd w:id="32"/>
      <w:r>
        <w:t>💻 Phase 7: Optional Features</w:t>
      </w:r>
    </w:p>
    <w:p w14:paraId="17BF1C80" w14:textId="77777777" w:rsidR="007D356B" w:rsidRDefault="00000000">
      <w:pPr>
        <w:pStyle w:val="Heading3"/>
      </w:pPr>
      <w:bookmarkStart w:id="34" w:name="objective-6"/>
      <w:r>
        <w:rPr>
          <w:b/>
          <w:bCs/>
        </w:rPr>
        <w:t>Objective</w:t>
      </w:r>
    </w:p>
    <w:p w14:paraId="19B51579" w14:textId="77777777" w:rsidR="007D356B" w:rsidRDefault="00000000">
      <w:pPr>
        <w:pStyle w:val="FirstParagraph"/>
      </w:pPr>
      <w:r>
        <w:t>Enhance the editor with advanced functionality once core sync is stable.</w:t>
      </w:r>
    </w:p>
    <w:p w14:paraId="5305748F" w14:textId="77777777" w:rsidR="007D356B" w:rsidRDefault="00000000">
      <w:pPr>
        <w:pStyle w:val="Heading3"/>
      </w:pPr>
      <w:bookmarkStart w:id="35" w:name="optional-builds"/>
      <w:bookmarkEnd w:id="34"/>
      <w:r>
        <w:rPr>
          <w:b/>
          <w:bCs/>
        </w:rPr>
        <w:t>Optional Builds</w:t>
      </w:r>
    </w:p>
    <w:p w14:paraId="1355753B" w14:textId="77777777" w:rsidR="007D356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ode Execution Sandbox:</w:t>
      </w:r>
    </w:p>
    <w:p w14:paraId="507F25C2" w14:textId="77777777" w:rsidR="007D356B" w:rsidRDefault="00000000">
      <w:pPr>
        <w:pStyle w:val="Compact"/>
        <w:numPr>
          <w:ilvl w:val="1"/>
          <w:numId w:val="18"/>
        </w:numPr>
      </w:pPr>
      <w:r>
        <w:lastRenderedPageBreak/>
        <w:t>Run JavaScript in-browser safely.</w:t>
      </w:r>
    </w:p>
    <w:p w14:paraId="38D86EB3" w14:textId="77777777" w:rsidR="007D356B" w:rsidRDefault="00000000">
      <w:pPr>
        <w:pStyle w:val="Compact"/>
        <w:numPr>
          <w:ilvl w:val="1"/>
          <w:numId w:val="18"/>
        </w:numPr>
      </w:pPr>
      <w:r>
        <w:t>Later, add Docker-based backend execution.</w:t>
      </w:r>
    </w:p>
    <w:p w14:paraId="621BA018" w14:textId="77777777" w:rsidR="007D356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I Code Helper:</w:t>
      </w:r>
    </w:p>
    <w:p w14:paraId="58D9951B" w14:textId="77777777" w:rsidR="007D356B" w:rsidRDefault="00000000">
      <w:pPr>
        <w:pStyle w:val="Compact"/>
        <w:numPr>
          <w:ilvl w:val="1"/>
          <w:numId w:val="19"/>
        </w:numPr>
      </w:pPr>
      <w:r>
        <w:t>Integrate OpenAI API for suggestions or error explanations.</w:t>
      </w:r>
    </w:p>
    <w:p w14:paraId="2E3A053A" w14:textId="77777777" w:rsidR="007D356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hat/Presence System:</w:t>
      </w:r>
    </w:p>
    <w:p w14:paraId="02E74270" w14:textId="77777777" w:rsidR="007D356B" w:rsidRDefault="00000000">
      <w:pPr>
        <w:pStyle w:val="Compact"/>
        <w:numPr>
          <w:ilvl w:val="1"/>
          <w:numId w:val="20"/>
        </w:numPr>
      </w:pPr>
      <w:r>
        <w:t>Built on Socket.IO rooms.</w:t>
      </w:r>
    </w:p>
    <w:p w14:paraId="7CEC7749" w14:textId="77777777" w:rsidR="007D356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GitHub Integration:</w:t>
      </w:r>
    </w:p>
    <w:p w14:paraId="16A918FF" w14:textId="77777777" w:rsidR="007D356B" w:rsidRDefault="00000000">
      <w:pPr>
        <w:pStyle w:val="Compact"/>
        <w:numPr>
          <w:ilvl w:val="1"/>
          <w:numId w:val="21"/>
        </w:numPr>
      </w:pPr>
      <w:r>
        <w:t>Push final CRDT state to repo.</w:t>
      </w:r>
    </w:p>
    <w:p w14:paraId="7030A136" w14:textId="77777777" w:rsidR="007D356B" w:rsidRDefault="00000000">
      <w:pPr>
        <w:pStyle w:val="Heading3"/>
      </w:pPr>
      <w:bookmarkStart w:id="36" w:name="what-youll-learn-6"/>
      <w:bookmarkEnd w:id="35"/>
      <w:r>
        <w:rPr>
          <w:b/>
          <w:bCs/>
        </w:rPr>
        <w:t>What You’ll Learn</w:t>
      </w:r>
    </w:p>
    <w:p w14:paraId="14A585C3" w14:textId="77777777" w:rsidR="007D356B" w:rsidRDefault="00000000">
      <w:pPr>
        <w:pStyle w:val="Compact"/>
        <w:numPr>
          <w:ilvl w:val="0"/>
          <w:numId w:val="22"/>
        </w:numPr>
      </w:pPr>
      <w:r>
        <w:t>Sandboxing and security principles.</w:t>
      </w:r>
    </w:p>
    <w:p w14:paraId="2D09481B" w14:textId="77777777" w:rsidR="007D356B" w:rsidRDefault="00000000">
      <w:pPr>
        <w:pStyle w:val="Compact"/>
        <w:numPr>
          <w:ilvl w:val="0"/>
          <w:numId w:val="22"/>
        </w:numPr>
      </w:pPr>
      <w:r>
        <w:t>API integration (GitHub, AI).</w:t>
      </w:r>
    </w:p>
    <w:p w14:paraId="58200B79" w14:textId="77777777" w:rsidR="007D356B" w:rsidRDefault="00000000">
      <w:pPr>
        <w:pStyle w:val="Compact"/>
        <w:numPr>
          <w:ilvl w:val="0"/>
          <w:numId w:val="22"/>
        </w:numPr>
      </w:pPr>
      <w:r>
        <w:t>Real-time user experience design.</w:t>
      </w:r>
    </w:p>
    <w:p w14:paraId="60650EBA" w14:textId="77777777" w:rsidR="007D356B" w:rsidRDefault="00000000">
      <w:pPr>
        <w:pStyle w:val="Heading3"/>
      </w:pPr>
      <w:bookmarkStart w:id="37" w:name="reflection-6"/>
      <w:bookmarkEnd w:id="36"/>
      <w:r>
        <w:rPr>
          <w:b/>
          <w:bCs/>
        </w:rPr>
        <w:t>Reflection</w:t>
      </w:r>
    </w:p>
    <w:p w14:paraId="1FF2D362" w14:textId="77777777" w:rsidR="007D356B" w:rsidRDefault="00000000">
      <w:pPr>
        <w:pStyle w:val="BlockText"/>
      </w:pPr>
      <w:r>
        <w:t>“Once these features are in, this project becomes not just a learning lab—it becomes a personal developer platform.”</w:t>
      </w:r>
    </w:p>
    <w:p w14:paraId="41A419F6" w14:textId="77777777" w:rsidR="007D356B" w:rsidRDefault="00000000">
      <w:r>
        <w:pict w14:anchorId="0BA6680A">
          <v:rect id="_x0000_i1033" style="width:0;height:1.5pt" o:hralign="center" o:hrstd="t" o:hr="t"/>
        </w:pict>
      </w:r>
    </w:p>
    <w:p w14:paraId="4F84D785" w14:textId="77777777" w:rsidR="007D356B" w:rsidRDefault="00000000">
      <w:pPr>
        <w:pStyle w:val="Heading2"/>
      </w:pPr>
      <w:bookmarkStart w:id="38" w:name="phase-8-deployment-maintenance"/>
      <w:bookmarkEnd w:id="33"/>
      <w:bookmarkEnd w:id="37"/>
      <w:r>
        <w:t>🚀 Phase 8: Deployment &amp; Maintenance</w:t>
      </w:r>
    </w:p>
    <w:p w14:paraId="364CEB66" w14:textId="77777777" w:rsidR="007D356B" w:rsidRDefault="00000000">
      <w:pPr>
        <w:pStyle w:val="Heading3"/>
      </w:pPr>
      <w:bookmarkStart w:id="39" w:name="objective-7"/>
      <w:r>
        <w:rPr>
          <w:b/>
          <w:bCs/>
        </w:rPr>
        <w:t>Objective</w:t>
      </w:r>
    </w:p>
    <w:p w14:paraId="3FEF78FA" w14:textId="77777777" w:rsidR="007D356B" w:rsidRDefault="00000000">
      <w:pPr>
        <w:pStyle w:val="FirstParagraph"/>
      </w:pPr>
      <w:r>
        <w:t>Deploy a working, stable prototype and understand scaling.</w:t>
      </w:r>
    </w:p>
    <w:p w14:paraId="6100EF40" w14:textId="77777777" w:rsidR="007D356B" w:rsidRDefault="00000000">
      <w:pPr>
        <w:pStyle w:val="Heading3"/>
      </w:pPr>
      <w:bookmarkStart w:id="40" w:name="what-to-build-6"/>
      <w:bookmarkEnd w:id="39"/>
      <w:r>
        <w:rPr>
          <w:b/>
          <w:bCs/>
        </w:rPr>
        <w:t>What to Build</w:t>
      </w:r>
    </w:p>
    <w:p w14:paraId="7BE761AF" w14:textId="77777777" w:rsidR="007D356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Frontend:</w:t>
      </w:r>
      <w:r>
        <w:t xml:space="preserve"> Deploy on Vercel or Netlify.</w:t>
      </w:r>
    </w:p>
    <w:p w14:paraId="769B64F1" w14:textId="77777777" w:rsidR="007D356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Backend:</w:t>
      </w:r>
      <w:r>
        <w:t xml:space="preserve"> Deploy on Railway / Render.</w:t>
      </w:r>
    </w:p>
    <w:p w14:paraId="427C60D2" w14:textId="77777777" w:rsidR="007D356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Database:</w:t>
      </w:r>
      <w:r>
        <w:t xml:space="preserve"> MongoDB Atlas.</w:t>
      </w:r>
    </w:p>
    <w:p w14:paraId="389B2817" w14:textId="77777777" w:rsidR="007D356B" w:rsidRDefault="00000000">
      <w:pPr>
        <w:pStyle w:val="Compact"/>
        <w:numPr>
          <w:ilvl w:val="0"/>
          <w:numId w:val="23"/>
        </w:numPr>
      </w:pPr>
      <w:r>
        <w:t>Add monitoring/logging.</w:t>
      </w:r>
    </w:p>
    <w:p w14:paraId="335DBEFE" w14:textId="77777777" w:rsidR="007D356B" w:rsidRDefault="00000000">
      <w:pPr>
        <w:pStyle w:val="Heading3"/>
      </w:pPr>
      <w:bookmarkStart w:id="41" w:name="what-youll-learn-7"/>
      <w:bookmarkEnd w:id="40"/>
      <w:r>
        <w:rPr>
          <w:b/>
          <w:bCs/>
        </w:rPr>
        <w:t>What You’ll Learn</w:t>
      </w:r>
    </w:p>
    <w:p w14:paraId="2E74D870" w14:textId="77777777" w:rsidR="007D356B" w:rsidRDefault="00000000">
      <w:pPr>
        <w:pStyle w:val="Compact"/>
        <w:numPr>
          <w:ilvl w:val="0"/>
          <w:numId w:val="24"/>
        </w:numPr>
      </w:pPr>
      <w:r>
        <w:t>Deploying WebSocket apps.</w:t>
      </w:r>
    </w:p>
    <w:p w14:paraId="53A00313" w14:textId="77777777" w:rsidR="007D356B" w:rsidRDefault="00000000">
      <w:pPr>
        <w:pStyle w:val="Compact"/>
        <w:numPr>
          <w:ilvl w:val="0"/>
          <w:numId w:val="24"/>
        </w:numPr>
      </w:pPr>
      <w:r>
        <w:t>Managing environment variables and API keys.</w:t>
      </w:r>
    </w:p>
    <w:p w14:paraId="3CA2C732" w14:textId="77777777" w:rsidR="007D356B" w:rsidRDefault="00000000">
      <w:pPr>
        <w:pStyle w:val="Compact"/>
        <w:numPr>
          <w:ilvl w:val="0"/>
          <w:numId w:val="24"/>
        </w:numPr>
      </w:pPr>
      <w:r>
        <w:t>Observability (logs, metrics).</w:t>
      </w:r>
    </w:p>
    <w:p w14:paraId="4BC09418" w14:textId="77777777" w:rsidR="007D356B" w:rsidRDefault="00000000">
      <w:pPr>
        <w:pStyle w:val="Heading3"/>
      </w:pPr>
      <w:bookmarkStart w:id="42" w:name="reflection-7"/>
      <w:bookmarkEnd w:id="41"/>
      <w:r>
        <w:rPr>
          <w:b/>
          <w:bCs/>
        </w:rPr>
        <w:t>Reflection</w:t>
      </w:r>
    </w:p>
    <w:p w14:paraId="35FE28C6" w14:textId="77777777" w:rsidR="007D356B" w:rsidRDefault="00000000">
      <w:pPr>
        <w:pStyle w:val="BlockText"/>
      </w:pPr>
      <w:r>
        <w:t>“Seeing this live, used by real people, will make all the underlying complexity worth it.”</w:t>
      </w:r>
    </w:p>
    <w:p w14:paraId="726EF56A" w14:textId="77777777" w:rsidR="007D356B" w:rsidRDefault="00000000">
      <w:r>
        <w:pict w14:anchorId="09F1FFD5">
          <v:rect id="_x0000_i1034" style="width:0;height:1.5pt" o:hralign="center" o:hrstd="t" o:hr="t"/>
        </w:pict>
      </w:r>
    </w:p>
    <w:p w14:paraId="25C9DA45" w14:textId="77777777" w:rsidR="007D356B" w:rsidRDefault="00000000">
      <w:pPr>
        <w:pStyle w:val="Heading2"/>
      </w:pPr>
      <w:bookmarkStart w:id="43" w:name="final-notes"/>
      <w:bookmarkEnd w:id="38"/>
      <w:bookmarkEnd w:id="42"/>
      <w:r>
        <w:lastRenderedPageBreak/>
        <w:t>🧭 Final Notes</w:t>
      </w:r>
    </w:p>
    <w:p w14:paraId="4BC75F29" w14:textId="77777777" w:rsidR="007D356B" w:rsidRDefault="00000000">
      <w:pPr>
        <w:pStyle w:val="Heading3"/>
      </w:pPr>
      <w:bookmarkStart w:id="44" w:name="learning-log-template"/>
      <w:r>
        <w:rPr>
          <w:b/>
          <w:bCs/>
        </w:rPr>
        <w:t>Learning Log Templat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00"/>
        <w:gridCol w:w="2363"/>
        <w:gridCol w:w="1659"/>
      </w:tblGrid>
      <w:tr w:rsidR="007D356B" w14:paraId="7C7D55A7" w14:textId="77777777" w:rsidTr="007D35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9A766C" w14:textId="77777777" w:rsidR="007D356B" w:rsidRDefault="00000000">
            <w:pPr>
              <w:pStyle w:val="Compact"/>
            </w:pPr>
            <w:r>
              <w:t>Week</w:t>
            </w:r>
          </w:p>
        </w:tc>
        <w:tc>
          <w:tcPr>
            <w:tcW w:w="0" w:type="auto"/>
          </w:tcPr>
          <w:p w14:paraId="52BDCE7F" w14:textId="77777777" w:rsidR="007D356B" w:rsidRDefault="00000000">
            <w:pPr>
              <w:pStyle w:val="Compact"/>
            </w:pPr>
            <w:r>
              <w:t>Focus</w:t>
            </w:r>
          </w:p>
        </w:tc>
        <w:tc>
          <w:tcPr>
            <w:tcW w:w="0" w:type="auto"/>
          </w:tcPr>
          <w:p w14:paraId="56A7BFFE" w14:textId="77777777" w:rsidR="007D356B" w:rsidRDefault="00000000">
            <w:pPr>
              <w:pStyle w:val="Compact"/>
            </w:pPr>
            <w:r>
              <w:t>Key Takeaway</w:t>
            </w:r>
          </w:p>
        </w:tc>
      </w:tr>
      <w:tr w:rsidR="007D356B" w14:paraId="0A69B650" w14:textId="77777777">
        <w:tc>
          <w:tcPr>
            <w:tcW w:w="0" w:type="auto"/>
          </w:tcPr>
          <w:p w14:paraId="6F4BD476" w14:textId="77777777" w:rsidR="007D356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B22A92E" w14:textId="77777777" w:rsidR="007D356B" w:rsidRDefault="00000000">
            <w:pPr>
              <w:pStyle w:val="Compact"/>
            </w:pPr>
            <w:r>
              <w:t>Setup &amp; Architecture</w:t>
            </w:r>
          </w:p>
        </w:tc>
        <w:tc>
          <w:tcPr>
            <w:tcW w:w="0" w:type="auto"/>
          </w:tcPr>
          <w:p w14:paraId="0BC11C5C" w14:textId="77777777" w:rsidR="007D356B" w:rsidRDefault="007D356B">
            <w:pPr>
              <w:pStyle w:val="Compact"/>
            </w:pPr>
          </w:p>
        </w:tc>
      </w:tr>
      <w:tr w:rsidR="007D356B" w14:paraId="65C25385" w14:textId="77777777">
        <w:tc>
          <w:tcPr>
            <w:tcW w:w="0" w:type="auto"/>
          </w:tcPr>
          <w:p w14:paraId="1483DA15" w14:textId="77777777" w:rsidR="007D356B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15201E4" w14:textId="77777777" w:rsidR="007D356B" w:rsidRDefault="00000000">
            <w:pPr>
              <w:pStyle w:val="Compact"/>
            </w:pPr>
            <w:r>
              <w:t>Real-Time Sync</w:t>
            </w:r>
          </w:p>
        </w:tc>
        <w:tc>
          <w:tcPr>
            <w:tcW w:w="0" w:type="auto"/>
          </w:tcPr>
          <w:p w14:paraId="621F4C63" w14:textId="77777777" w:rsidR="007D356B" w:rsidRDefault="007D356B">
            <w:pPr>
              <w:pStyle w:val="Compact"/>
            </w:pPr>
          </w:p>
        </w:tc>
      </w:tr>
      <w:tr w:rsidR="007D356B" w14:paraId="3BEABAE2" w14:textId="77777777">
        <w:tc>
          <w:tcPr>
            <w:tcW w:w="0" w:type="auto"/>
          </w:tcPr>
          <w:p w14:paraId="6B0B022F" w14:textId="77777777" w:rsidR="007D356B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05FC25B" w14:textId="77777777" w:rsidR="007D356B" w:rsidRDefault="00000000">
            <w:pPr>
              <w:pStyle w:val="Compact"/>
            </w:pPr>
            <w:r>
              <w:t>CRDT Merging</w:t>
            </w:r>
          </w:p>
        </w:tc>
        <w:tc>
          <w:tcPr>
            <w:tcW w:w="0" w:type="auto"/>
          </w:tcPr>
          <w:p w14:paraId="14AFEB83" w14:textId="77777777" w:rsidR="007D356B" w:rsidRDefault="007D356B">
            <w:pPr>
              <w:pStyle w:val="Compact"/>
            </w:pPr>
          </w:p>
        </w:tc>
      </w:tr>
      <w:tr w:rsidR="007D356B" w14:paraId="7730B627" w14:textId="77777777">
        <w:tc>
          <w:tcPr>
            <w:tcW w:w="0" w:type="auto"/>
          </w:tcPr>
          <w:p w14:paraId="37105614" w14:textId="77777777" w:rsidR="007D356B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8C31F47" w14:textId="77777777" w:rsidR="007D356B" w:rsidRDefault="00000000">
            <w:pPr>
              <w:pStyle w:val="Compact"/>
            </w:pPr>
            <w:r>
              <w:t>Safety Features</w:t>
            </w:r>
          </w:p>
        </w:tc>
        <w:tc>
          <w:tcPr>
            <w:tcW w:w="0" w:type="auto"/>
          </w:tcPr>
          <w:p w14:paraId="40938A62" w14:textId="77777777" w:rsidR="007D356B" w:rsidRDefault="007D356B">
            <w:pPr>
              <w:pStyle w:val="Compact"/>
            </w:pPr>
          </w:p>
        </w:tc>
      </w:tr>
      <w:tr w:rsidR="007D356B" w14:paraId="64C9749B" w14:textId="77777777">
        <w:tc>
          <w:tcPr>
            <w:tcW w:w="0" w:type="auto"/>
          </w:tcPr>
          <w:p w14:paraId="22C8ED3B" w14:textId="77777777" w:rsidR="007D356B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141BC0A" w14:textId="77777777" w:rsidR="007D356B" w:rsidRDefault="00000000">
            <w:pPr>
              <w:pStyle w:val="Compact"/>
            </w:pPr>
            <w:r>
              <w:t>Testing</w:t>
            </w:r>
          </w:p>
        </w:tc>
        <w:tc>
          <w:tcPr>
            <w:tcW w:w="0" w:type="auto"/>
          </w:tcPr>
          <w:p w14:paraId="21D789AD" w14:textId="77777777" w:rsidR="007D356B" w:rsidRDefault="007D356B">
            <w:pPr>
              <w:pStyle w:val="Compact"/>
            </w:pPr>
          </w:p>
        </w:tc>
      </w:tr>
      <w:tr w:rsidR="007D356B" w14:paraId="54900BBC" w14:textId="77777777">
        <w:tc>
          <w:tcPr>
            <w:tcW w:w="0" w:type="auto"/>
          </w:tcPr>
          <w:p w14:paraId="1F8B5872" w14:textId="77777777" w:rsidR="007D356B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FCCC3BD" w14:textId="77777777" w:rsidR="007D356B" w:rsidRDefault="00000000">
            <w:pPr>
              <w:pStyle w:val="Compact"/>
            </w:pPr>
            <w:r>
              <w:t>Optional Extensions</w:t>
            </w:r>
          </w:p>
        </w:tc>
        <w:tc>
          <w:tcPr>
            <w:tcW w:w="0" w:type="auto"/>
          </w:tcPr>
          <w:p w14:paraId="2D7DF796" w14:textId="77777777" w:rsidR="007D356B" w:rsidRDefault="007D356B">
            <w:pPr>
              <w:pStyle w:val="Compact"/>
            </w:pPr>
          </w:p>
        </w:tc>
      </w:tr>
    </w:tbl>
    <w:p w14:paraId="351F07C2" w14:textId="77777777" w:rsidR="007D356B" w:rsidRDefault="00000000">
      <w:pPr>
        <w:pStyle w:val="Heading3"/>
      </w:pPr>
      <w:bookmarkStart w:id="45" w:name="testing-scenarios-checklist"/>
      <w:bookmarkEnd w:id="44"/>
      <w:r>
        <w:rPr>
          <w:b/>
          <w:bCs/>
        </w:rPr>
        <w:t>Testing Scenarios Checklist</w:t>
      </w:r>
    </w:p>
    <w:p w14:paraId="02797CDD" w14:textId="77777777" w:rsidR="007D356B" w:rsidRDefault="00000000">
      <w:pPr>
        <w:pStyle w:val="Compact"/>
        <w:numPr>
          <w:ilvl w:val="0"/>
          <w:numId w:val="25"/>
        </w:numPr>
      </w:pPr>
      <w:r>
        <w:t>Simultaneous edits on same character</w:t>
      </w:r>
    </w:p>
    <w:p w14:paraId="09B7E688" w14:textId="77777777" w:rsidR="007D356B" w:rsidRDefault="00000000">
      <w:pPr>
        <w:pStyle w:val="Compact"/>
        <w:numPr>
          <w:ilvl w:val="0"/>
          <w:numId w:val="26"/>
        </w:numPr>
      </w:pPr>
      <w:r>
        <w:t>Offline edit + reconnect</w:t>
      </w:r>
    </w:p>
    <w:p w14:paraId="6F13A461" w14:textId="77777777" w:rsidR="007D356B" w:rsidRDefault="00000000">
      <w:pPr>
        <w:pStyle w:val="Compact"/>
        <w:numPr>
          <w:ilvl w:val="0"/>
          <w:numId w:val="27"/>
        </w:numPr>
      </w:pPr>
      <w:r>
        <w:t>Latency &gt; 1000ms</w:t>
      </w:r>
    </w:p>
    <w:p w14:paraId="5F961E2E" w14:textId="77777777" w:rsidR="007D356B" w:rsidRDefault="00000000">
      <w:pPr>
        <w:pStyle w:val="Compact"/>
        <w:numPr>
          <w:ilvl w:val="0"/>
          <w:numId w:val="28"/>
        </w:numPr>
      </w:pPr>
      <w:r>
        <w:t>Snapshot restore</w:t>
      </w:r>
    </w:p>
    <w:p w14:paraId="1D10AC7F" w14:textId="77777777" w:rsidR="007D356B" w:rsidRDefault="00000000">
      <w:pPr>
        <w:pStyle w:val="Compact"/>
        <w:numPr>
          <w:ilvl w:val="0"/>
          <w:numId w:val="29"/>
        </w:numPr>
      </w:pPr>
      <w:r>
        <w:t>Sandbox merge</w:t>
      </w:r>
    </w:p>
    <w:p w14:paraId="23B63930" w14:textId="77777777" w:rsidR="007D356B" w:rsidRDefault="00000000">
      <w:pPr>
        <w:pStyle w:val="Heading3"/>
      </w:pPr>
      <w:bookmarkStart w:id="46" w:name="mini-diagram-system-flow"/>
      <w:bookmarkEnd w:id="45"/>
      <w:r>
        <w:rPr>
          <w:b/>
          <w:bCs/>
        </w:rPr>
        <w:t>Mini Diagram: System Flow</w:t>
      </w:r>
    </w:p>
    <w:p w14:paraId="20BCB0FE" w14:textId="77777777" w:rsidR="007D356B" w:rsidRDefault="00000000">
      <w:pPr>
        <w:pStyle w:val="SourceCode"/>
      </w:pPr>
      <w:r>
        <w:rPr>
          <w:rStyle w:val="VerbatimChar"/>
        </w:rPr>
        <w:t>Client A ----\</w:t>
      </w:r>
      <w:r>
        <w:br/>
      </w:r>
      <w:r>
        <w:rPr>
          <w:rStyle w:val="VerbatimChar"/>
        </w:rPr>
        <w:t>Client B ------&gt;  WebSocket Server  ---&gt; Shared CRDT Document ---&gt; Database</w:t>
      </w:r>
      <w:r>
        <w:br/>
      </w:r>
      <w:r>
        <w:rPr>
          <w:rStyle w:val="VerbatimChar"/>
        </w:rPr>
        <w:t>Client C ----/</w:t>
      </w:r>
      <w:r>
        <w:br/>
      </w:r>
      <w:r>
        <w:br/>
      </w:r>
      <w:r>
        <w:rPr>
          <w:rStyle w:val="VerbatimChar"/>
        </w:rPr>
        <w:t>Server broadcasts merged updates --&gt; All connected clients</w:t>
      </w:r>
    </w:p>
    <w:p w14:paraId="01DECFDA" w14:textId="77777777" w:rsidR="007D356B" w:rsidRDefault="00000000">
      <w:r>
        <w:pict w14:anchorId="23F04AB3">
          <v:rect id="_x0000_i1035" style="width:0;height:1.5pt" o:hralign="center" o:hrstd="t" o:hr="t"/>
        </w:pict>
      </w:r>
    </w:p>
    <w:p w14:paraId="5BD88DEC" w14:textId="77777777" w:rsidR="007D356B" w:rsidRDefault="00000000">
      <w:pPr>
        <w:pStyle w:val="Heading2"/>
      </w:pPr>
      <w:bookmarkStart w:id="47" w:name="summary"/>
      <w:bookmarkEnd w:id="43"/>
      <w:bookmarkEnd w:id="46"/>
      <w:r>
        <w:t>🧩 Summary</w:t>
      </w:r>
    </w:p>
    <w:p w14:paraId="1DC98BA1" w14:textId="77777777" w:rsidR="007D356B" w:rsidRDefault="00000000">
      <w:pPr>
        <w:pStyle w:val="FirstParagraph"/>
      </w:pPr>
      <w:r>
        <w:t xml:space="preserve">This roadmap takes you from the </w:t>
      </w:r>
      <w:r>
        <w:rPr>
          <w:i/>
          <w:iCs/>
        </w:rPr>
        <w:t>idea</w:t>
      </w:r>
      <w:r>
        <w:t xml:space="preserve"> of real-time collaboration to a working, reliable, and scalable system—but most importantly, it builds your understanding of </w:t>
      </w:r>
      <w:r>
        <w:rPr>
          <w:b/>
          <w:bCs/>
        </w:rPr>
        <w:t>how modern collaborative software really works</w:t>
      </w:r>
      <w:r>
        <w:t>.</w:t>
      </w:r>
    </w:p>
    <w:p w14:paraId="57FE5164" w14:textId="77777777" w:rsidR="007D356B" w:rsidRDefault="00000000">
      <w:pPr>
        <w:pStyle w:val="BlockText"/>
      </w:pPr>
      <w:r>
        <w:t>“This isn’t just about making a code editor—it’s about mastering how humans and machines collaborate in real time.”</w:t>
      </w:r>
      <w:bookmarkEnd w:id="0"/>
      <w:bookmarkEnd w:id="47"/>
    </w:p>
    <w:sectPr w:rsidR="007D356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2E617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9F884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70B67BB6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AFA035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76000755">
    <w:abstractNumId w:val="0"/>
  </w:num>
  <w:num w:numId="2" w16cid:durableId="616987627">
    <w:abstractNumId w:val="1"/>
  </w:num>
  <w:num w:numId="3" w16cid:durableId="1448349902">
    <w:abstractNumId w:val="1"/>
  </w:num>
  <w:num w:numId="4" w16cid:durableId="84545929">
    <w:abstractNumId w:val="1"/>
  </w:num>
  <w:num w:numId="5" w16cid:durableId="1714117858">
    <w:abstractNumId w:val="1"/>
  </w:num>
  <w:num w:numId="6" w16cid:durableId="1995834772">
    <w:abstractNumId w:val="1"/>
  </w:num>
  <w:num w:numId="7" w16cid:durableId="134027609">
    <w:abstractNumId w:val="1"/>
  </w:num>
  <w:num w:numId="8" w16cid:durableId="1942645079">
    <w:abstractNumId w:val="1"/>
  </w:num>
  <w:num w:numId="9" w16cid:durableId="468788734">
    <w:abstractNumId w:val="1"/>
  </w:num>
  <w:num w:numId="10" w16cid:durableId="1494225294">
    <w:abstractNumId w:val="1"/>
  </w:num>
  <w:num w:numId="11" w16cid:durableId="1257859022">
    <w:abstractNumId w:val="1"/>
  </w:num>
  <w:num w:numId="12" w16cid:durableId="915869547">
    <w:abstractNumId w:val="1"/>
  </w:num>
  <w:num w:numId="13" w16cid:durableId="675962422">
    <w:abstractNumId w:val="1"/>
  </w:num>
  <w:num w:numId="14" w16cid:durableId="1526560240">
    <w:abstractNumId w:val="1"/>
  </w:num>
  <w:num w:numId="15" w16cid:durableId="882257679">
    <w:abstractNumId w:val="1"/>
  </w:num>
  <w:num w:numId="16" w16cid:durableId="393312748">
    <w:abstractNumId w:val="1"/>
  </w:num>
  <w:num w:numId="17" w16cid:durableId="16516684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29371260">
    <w:abstractNumId w:val="1"/>
  </w:num>
  <w:num w:numId="19" w16cid:durableId="1303387101">
    <w:abstractNumId w:val="1"/>
  </w:num>
  <w:num w:numId="20" w16cid:durableId="960113063">
    <w:abstractNumId w:val="1"/>
  </w:num>
  <w:num w:numId="21" w16cid:durableId="1022853046">
    <w:abstractNumId w:val="1"/>
  </w:num>
  <w:num w:numId="22" w16cid:durableId="1416170081">
    <w:abstractNumId w:val="1"/>
  </w:num>
  <w:num w:numId="23" w16cid:durableId="987321769">
    <w:abstractNumId w:val="1"/>
  </w:num>
  <w:num w:numId="24" w16cid:durableId="1025787588">
    <w:abstractNumId w:val="1"/>
  </w:num>
  <w:num w:numId="25" w16cid:durableId="548807775">
    <w:abstractNumId w:val="2"/>
  </w:num>
  <w:num w:numId="26" w16cid:durableId="181171829">
    <w:abstractNumId w:val="2"/>
  </w:num>
  <w:num w:numId="27" w16cid:durableId="883098199">
    <w:abstractNumId w:val="2"/>
  </w:num>
  <w:num w:numId="28" w16cid:durableId="1526937772">
    <w:abstractNumId w:val="2"/>
  </w:num>
  <w:num w:numId="29" w16cid:durableId="1945651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356B"/>
    <w:rsid w:val="003F5505"/>
    <w:rsid w:val="007D356B"/>
    <w:rsid w:val="00BB70FA"/>
    <w:rsid w:val="00C30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C7508"/>
  <w15:docId w15:val="{C880AAD7-0261-4E4E-9500-4E2DA5B41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54</Words>
  <Characters>5440</Characters>
  <Application>Microsoft Office Word</Application>
  <DocSecurity>0</DocSecurity>
  <Lines>45</Lines>
  <Paragraphs>12</Paragraphs>
  <ScaleCrop>false</ScaleCrop>
  <Company/>
  <LinksUpToDate>false</LinksUpToDate>
  <CharactersWithSpaces>6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 Lal</dc:creator>
  <cp:keywords/>
  <cp:lastModifiedBy>Ram Lal</cp:lastModifiedBy>
  <cp:revision>2</cp:revision>
  <dcterms:created xsi:type="dcterms:W3CDTF">2025-10-24T05:35:00Z</dcterms:created>
  <dcterms:modified xsi:type="dcterms:W3CDTF">2025-10-24T05:35:00Z</dcterms:modified>
</cp:coreProperties>
</file>